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ație</w:t>
      </w:r>
      <w:r>
        <w:t xml:space="preserve"> </w:t>
      </w:r>
      <w:r>
        <w:t xml:space="preserve">PS</w:t>
      </w:r>
    </w:p>
    <w:p>
      <w:pPr>
        <w:pStyle w:val="Author"/>
      </w:pPr>
      <w:r>
        <w:t xml:space="preserve">Ilicea</w:t>
      </w:r>
      <w:r>
        <w:t xml:space="preserve"> </w:t>
      </w:r>
      <w:r>
        <w:t xml:space="preserve">Anca</w:t>
      </w:r>
      <w:r>
        <w:t xml:space="preserve"> </w:t>
      </w:r>
      <w:r>
        <w:t xml:space="preserve">/</w:t>
      </w:r>
      <w:r>
        <w:t xml:space="preserve"> </w:t>
      </w:r>
      <w:r>
        <w:t xml:space="preserve">Sava</w:t>
      </w:r>
      <w:r>
        <w:t xml:space="preserve"> </w:t>
      </w:r>
      <w:r>
        <w:t xml:space="preserve">Daniel</w:t>
      </w:r>
      <w:r>
        <w:t xml:space="preserve"> </w:t>
      </w:r>
      <w:r>
        <w:t xml:space="preserve">/</w:t>
      </w:r>
      <w:r>
        <w:t xml:space="preserve"> </w:t>
      </w:r>
      <w:r>
        <w:t xml:space="preserve">Gherasim</w:t>
      </w:r>
      <w:r>
        <w:t xml:space="preserve"> </w:t>
      </w:r>
      <w:r>
        <w:t xml:space="preserve">Mihai</w:t>
      </w:r>
    </w:p>
    <w:p>
      <w:pPr>
        <w:pStyle w:val="Date"/>
      </w:pPr>
      <w:r>
        <w:t xml:space="preserve">2/4/2020</w:t>
      </w:r>
    </w:p>
    <w:p>
      <w:pPr>
        <w:pStyle w:val="Heading2"/>
      </w:pPr>
      <w:bookmarkStart w:id="20" w:name="problema-1"/>
      <w:r>
        <w:t xml:space="preserve">Problema 1</w:t>
      </w:r>
      <w:bookmarkEnd w:id="20"/>
    </w:p>
    <w:p>
      <w:pPr>
        <w:pStyle w:val="Heading3"/>
      </w:pPr>
      <w:bookmarkStart w:id="21" w:name="problema-1.4"/>
      <w:r>
        <w:t xml:space="preserve">Problema 1.4</w:t>
      </w:r>
      <w:bookmarkEnd w:id="21"/>
    </w:p>
    <w:p>
      <w:pPr>
        <w:pStyle w:val="SourceCode"/>
      </w:pPr>
      <w:r>
        <w:rPr>
          <w:rStyle w:val="VerbatimChar"/>
        </w:rPr>
        <w:t xml:space="preserve">## $a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64463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8684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617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9087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9816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9967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9995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999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9999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99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28729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54381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7575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891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57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858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957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988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997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9993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28729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54381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7575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891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57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858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957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988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997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9993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04042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1246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26502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4404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61596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7621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8666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3190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6817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8630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04042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1246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26502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4404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61596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7621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8666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3190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6817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98630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00049939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002769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010336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029252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067085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13014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2202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3328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45792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</w:t>
      </w:r>
      <w:r>
        <w:br/>
      </w:r>
      <w:r>
        <w:rPr>
          <w:rStyle w:val="VerbatimChar"/>
        </w:rPr>
        <w:t xml:space="preserve">## $a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$valoare</w:t>
      </w:r>
      <w:r>
        <w:br/>
      </w:r>
      <w:r>
        <w:rPr>
          <w:rStyle w:val="VerbatimChar"/>
        </w:rPr>
        <w:t xml:space="preserve">## [1] 0.58303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0.0001208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0.7739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0.1000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3.230371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1.21934e-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5.548998e-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5.485313e-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3.294175e-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4.890784e-1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1.025957e-1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1.335307e-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8.835743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0.012650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1.9407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0.0084236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6.737047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1.163852e-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7.846419e-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5.28148e-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1.22509e-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1.243708e-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4.199441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0.007491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2.0189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0.010472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2.886465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1.881895e-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1.796942e-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1.990396e-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2.460692e-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4.711913e-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3.41933e-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3.024618e-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1.36761e-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1.496119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0.0059485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2.505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0.04999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2.859863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3.555061e-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1.267523e-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8.078084e-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1.523045e-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3.560847e-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4.149422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0.002814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2.374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0.07813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4.100953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1.703819e-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1.756349e-1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9.567339e-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7.275764e-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2.893554e-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2.247881e-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9.8376e-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2.087565e-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3.574392e-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1.266295e-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</w:t>
      </w:r>
      <w:r>
        <w:br/>
      </w:r>
      <w:r>
        <w:rPr>
          <w:rStyle w:val="VerbatimChar"/>
        </w:rPr>
        <w:t xml:space="preserve">## $b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$valoare</w:t>
      </w:r>
      <w:r>
        <w:br/>
      </w:r>
      <w:r>
        <w:rPr>
          <w:rStyle w:val="VerbatimChar"/>
        </w:rPr>
        <w:t xml:space="preserve">## [1] 3.219092e-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2.915439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0.02616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1.287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0.00026797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8.336658e-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3.28564e-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2.543861e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9.569112e-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6.400432e-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3.954632e-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8.444226e-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1.760328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2.256584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0.5429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0.49047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8.995455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3.419763e-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4.361609e-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4.352768e-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1.081645e-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9.560211e-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7.132832e-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9.496032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0.41862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0.61203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7.011997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2.508715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1.595672e-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1.336794e-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1.343142e-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4.861146e-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1.365664e-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1.80393e-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2.853248e-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1.957627e-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7.402158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0.4004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1.27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0.00013446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3.394261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2.874595e-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4.99286e-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1.016061e-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6.39929e-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3.92274e-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2.347903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0.26428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1.6274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0.0002115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2.753115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4.507532e-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6.97938e-1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7.993768e-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1.400536e-1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1.032182e-1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7.671926e-1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4.37747e-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2.923333e-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5.487546e-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</w:t>
      </w:r>
      <w:r>
        <w:br/>
      </w:r>
      <w:r>
        <w:rPr>
          <w:rStyle w:val="VerbatimChar"/>
        </w:rPr>
        <w:t xml:space="preserve">## $c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$valoare</w:t>
      </w:r>
      <w:r>
        <w:br/>
      </w:r>
      <w:r>
        <w:rPr>
          <w:rStyle w:val="VerbatimChar"/>
        </w:rPr>
        <w:t xml:space="preserve">## [1] 9.543158e-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0.12506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1.2745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0.01147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3.178262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7.853306e-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4.341733e-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1.21724e-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3.656364e-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2.372257e-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6.511272e-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1.418091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0.0002877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0.8112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0.6729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0.00044909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6.666231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5.854619e-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7.76049e-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3.832332e-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1.704836e-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1.480012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0.0002168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0.7246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0.81643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0.0006028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5.781223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1.373448e-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1.467495e-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1.222049e-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1.319446e-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6.801525e-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3.659423e-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4.708136e-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1.495141e-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7.27383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0.62704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1.4149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0.0013626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9.471514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8.102308e-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7.978447e-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6.723288e-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3.15169e-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7.071827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3.859202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0.48711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1.7399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0.002390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1.789619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1.045967e-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7.047139e-2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1.31478e-1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2.795322e-1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1.013076e-1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4.834787e-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2.828541e-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6.102766e-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2.698663e-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1.918433e-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</w:t>
      </w:r>
      <w:r>
        <w:br/>
      </w:r>
      <w:r>
        <w:rPr>
          <w:rStyle w:val="VerbatimChar"/>
        </w:rPr>
        <w:t xml:space="preserve">## $d$pereche$n</w:t>
      </w:r>
      <w:r>
        <w:br/>
      </w:r>
      <w:r>
        <w:rPr>
          <w:rStyle w:val="VerbatimChar"/>
        </w:rPr>
        <w:t xml:space="preserve">## [1]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p</w:t>
      </w:r>
      <w:r>
        <w:br/>
      </w:r>
      <w:r>
        <w:rPr>
          <w:rStyle w:val="VerbatimChar"/>
        </w:rPr>
        <w:t xml:space="preserve">## [1]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pereche$k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$valoare</w:t>
      </w:r>
      <w:r>
        <w:br/>
      </w:r>
      <w:r>
        <w:rPr>
          <w:rStyle w:val="VerbatimChar"/>
        </w:rPr>
        <w:t xml:space="preserve">## [1] 2.106816e-11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umentati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ție PS</dc:title>
  <dc:creator>Ilicea Anca / Sava Daniel / Gherasim Mihai</dc:creator>
  <cp:keywords/>
  <dcterms:created xsi:type="dcterms:W3CDTF">2020-02-04T01:46:36Z</dcterms:created>
  <dcterms:modified xsi:type="dcterms:W3CDTF">2020-02-04T01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4/2020</vt:lpwstr>
  </property>
  <property fmtid="{D5CDD505-2E9C-101B-9397-08002B2CF9AE}" pid="3" name="output">
    <vt:lpwstr>word_document</vt:lpwstr>
  </property>
</Properties>
</file>